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eli and Cici Resende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essica Resende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5597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